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1AD5" w:rsidRDefault="00171AD5" w:rsidP="00171AD5">
      <w:pPr>
        <w:pStyle w:val="Title"/>
      </w:pPr>
      <w:r>
        <w:t xml:space="preserve">How to Setup Swagger in ASP.NET </w:t>
      </w:r>
      <w:proofErr w:type="spellStart"/>
      <w:r>
        <w:t>WebAPI</w:t>
      </w:r>
      <w:proofErr w:type="spellEnd"/>
      <w:r>
        <w:t xml:space="preserve"> Project</w:t>
      </w:r>
    </w:p>
    <w:p w:rsidR="00171AD5" w:rsidRDefault="00171AD5" w:rsidP="00171AD5"/>
    <w:p w:rsidR="00171AD5" w:rsidRDefault="00171AD5" w:rsidP="00171AD5">
      <w:r w:rsidRPr="00171AD5">
        <w:rPr>
          <w:b/>
        </w:rPr>
        <w:t>Step 1</w:t>
      </w:r>
      <w:r>
        <w:t>:  Create or Open Web API project in visual studio</w:t>
      </w:r>
    </w:p>
    <w:p w:rsidR="00171AD5" w:rsidRDefault="00171AD5">
      <w:r w:rsidRPr="00171AD5">
        <w:rPr>
          <w:b/>
        </w:rPr>
        <w:t>Step 2</w:t>
      </w:r>
      <w:r>
        <w:t xml:space="preserve">:  Install </w:t>
      </w:r>
      <w:proofErr w:type="spellStart"/>
      <w:r>
        <w:t>nuget</w:t>
      </w:r>
      <w:proofErr w:type="spellEnd"/>
      <w:r>
        <w:t xml:space="preserve"> package in project</w:t>
      </w:r>
      <w:bookmarkStart w:id="0" w:name="_GoBack"/>
      <w:bookmarkEnd w:id="0"/>
    </w:p>
    <w:p w:rsidR="00171AD5" w:rsidRDefault="00171AD5">
      <w:r>
        <w:tab/>
      </w:r>
      <w:r>
        <w:rPr>
          <w:noProof/>
        </w:rPr>
        <w:drawing>
          <wp:inline distT="0" distB="0" distL="0" distR="0" wp14:anchorId="70DBE37A" wp14:editId="0090D236">
            <wp:extent cx="3238500" cy="1809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AD5" w:rsidRDefault="00171AD5">
      <w:r>
        <w:tab/>
        <w:t>After installation, make sure below highlighted reference added</w:t>
      </w:r>
    </w:p>
    <w:p w:rsidR="00171AD5" w:rsidRDefault="00171AD5">
      <w:r>
        <w:tab/>
      </w:r>
      <w:r>
        <w:rPr>
          <w:noProof/>
        </w:rPr>
        <w:drawing>
          <wp:inline distT="0" distB="0" distL="0" distR="0" wp14:anchorId="16B55837" wp14:editId="6F243948">
            <wp:extent cx="3143250" cy="971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AD5" w:rsidRDefault="00171AD5">
      <w:r>
        <w:tab/>
        <w:t xml:space="preserve">In addition, validate there should be </w:t>
      </w:r>
      <w:proofErr w:type="spellStart"/>
      <w:r>
        <w:t>swaggerconfig.cs</w:t>
      </w:r>
      <w:proofErr w:type="spellEnd"/>
      <w:r>
        <w:t xml:space="preserve"> under </w:t>
      </w:r>
      <w:proofErr w:type="spellStart"/>
      <w:r>
        <w:t>App_Start</w:t>
      </w:r>
      <w:proofErr w:type="spellEnd"/>
      <w:r>
        <w:t xml:space="preserve"> folder</w:t>
      </w:r>
    </w:p>
    <w:p w:rsidR="00171AD5" w:rsidRDefault="00171AD5">
      <w:r>
        <w:tab/>
      </w:r>
      <w:r>
        <w:rPr>
          <w:noProof/>
        </w:rPr>
        <w:drawing>
          <wp:inline distT="0" distB="0" distL="0" distR="0" wp14:anchorId="246469B1" wp14:editId="5BC255D6">
            <wp:extent cx="2552700" cy="6953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AD5" w:rsidRDefault="00171AD5"/>
    <w:p w:rsidR="00171AD5" w:rsidRDefault="00171AD5">
      <w:r w:rsidRPr="00171AD5">
        <w:rPr>
          <w:b/>
        </w:rPr>
        <w:t>Step 3:</w:t>
      </w:r>
      <w:r>
        <w:t xml:space="preserve"> Configure the project to extract documentation in separate xml file</w:t>
      </w:r>
    </w:p>
    <w:p w:rsidR="00171AD5" w:rsidRDefault="00171AD5">
      <w:r>
        <w:t>Project Properties -&gt; Build Tab</w:t>
      </w:r>
    </w:p>
    <w:p w:rsidR="00171AD5" w:rsidRDefault="00171AD5">
      <w:r>
        <w:rPr>
          <w:noProof/>
        </w:rPr>
        <w:drawing>
          <wp:inline distT="0" distB="0" distL="0" distR="0" wp14:anchorId="10FD1EBF" wp14:editId="2EF57D14">
            <wp:extent cx="5476875" cy="12096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AD5" w:rsidRDefault="00171AD5"/>
    <w:p w:rsidR="00171AD5" w:rsidRDefault="00171AD5">
      <w:r>
        <w:t>Document the endpoint as highlighted below and make the build, ensure swaggerui.xml file under bin fold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6"/>
        <w:gridCol w:w="4675"/>
      </w:tblGrid>
      <w:tr w:rsidR="00171AD5" w:rsidTr="00171AD5">
        <w:tc>
          <w:tcPr>
            <w:tcW w:w="4675" w:type="dxa"/>
          </w:tcPr>
          <w:p w:rsidR="00171AD5" w:rsidRDefault="00171AD5">
            <w:r>
              <w:rPr>
                <w:noProof/>
              </w:rPr>
              <w:drawing>
                <wp:inline distT="0" distB="0" distL="0" distR="0" wp14:anchorId="0EAB7585" wp14:editId="62C8305A">
                  <wp:extent cx="3400425" cy="1362075"/>
                  <wp:effectExtent l="0" t="0" r="9525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0425" cy="136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171AD5" w:rsidRDefault="00171AD5">
            <w:r>
              <w:rPr>
                <w:noProof/>
              </w:rPr>
              <w:drawing>
                <wp:inline distT="0" distB="0" distL="0" distR="0" wp14:anchorId="4250A937" wp14:editId="2B788D01">
                  <wp:extent cx="2381250" cy="790575"/>
                  <wp:effectExtent l="0" t="0" r="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0" cy="79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71AD5" w:rsidRDefault="00171AD5"/>
    <w:p w:rsidR="00171AD5" w:rsidRDefault="00171AD5"/>
    <w:p w:rsidR="00171AD5" w:rsidRDefault="00171AD5">
      <w:r>
        <w:t xml:space="preserve">   </w:t>
      </w:r>
      <w:r w:rsidRPr="00171AD5">
        <w:rPr>
          <w:b/>
        </w:rPr>
        <w:t>Step 4:</w:t>
      </w:r>
      <w:r>
        <w:t xml:space="preserve"> Configure </w:t>
      </w:r>
      <w:proofErr w:type="spellStart"/>
      <w:r>
        <w:t>swaggerconfig</w:t>
      </w:r>
      <w:proofErr w:type="spellEnd"/>
      <w:r>
        <w:t xml:space="preserve"> to use xml file, it is required for the documentation that you would see in swagger UI</w:t>
      </w:r>
      <w:r>
        <w:tab/>
      </w:r>
    </w:p>
    <w:p w:rsidR="00171AD5" w:rsidRDefault="00171AD5">
      <w:r>
        <w:rPr>
          <w:noProof/>
        </w:rPr>
        <w:drawing>
          <wp:inline distT="0" distB="0" distL="0" distR="0" wp14:anchorId="0F098564" wp14:editId="24252D84">
            <wp:extent cx="5943600" cy="21164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AD5" w:rsidRDefault="00171AD5"/>
    <w:p w:rsidR="00171AD5" w:rsidRDefault="00171AD5">
      <w:r>
        <w:t>Step 5: Document the endpoint/code like exemplified below</w:t>
      </w:r>
    </w:p>
    <w:p w:rsidR="00171AD5" w:rsidRDefault="00171AD5">
      <w:r>
        <w:t>For example, Employee class is response of endpoint</w:t>
      </w:r>
    </w:p>
    <w:p w:rsidR="00171AD5" w:rsidRDefault="00171AD5">
      <w:r>
        <w:rPr>
          <w:noProof/>
        </w:rPr>
        <w:drawing>
          <wp:inline distT="0" distB="0" distL="0" distR="0" wp14:anchorId="02C5CF48" wp14:editId="316D38EC">
            <wp:extent cx="5943600" cy="25622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AD5" w:rsidRDefault="00171AD5">
      <w:r>
        <w:rPr>
          <w:noProof/>
        </w:rPr>
        <w:lastRenderedPageBreak/>
        <w:drawing>
          <wp:inline distT="0" distB="0" distL="0" distR="0" wp14:anchorId="67AA2F42" wp14:editId="6FA5404F">
            <wp:extent cx="5943600" cy="33508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AD5" w:rsidRDefault="00171AD5">
      <w:r>
        <w:rPr>
          <w:noProof/>
        </w:rPr>
        <w:drawing>
          <wp:inline distT="0" distB="0" distL="0" distR="0" wp14:anchorId="737750B1" wp14:editId="54739887">
            <wp:extent cx="5686425" cy="32861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AD5" w:rsidRPr="00171AD5" w:rsidRDefault="00171AD5" w:rsidP="00171AD5">
      <w:pPr>
        <w:tabs>
          <w:tab w:val="left" w:pos="2534"/>
        </w:tabs>
      </w:pPr>
      <w:r w:rsidRPr="00171AD5">
        <w:t xml:space="preserve">Swagger is configured now; hit the </w:t>
      </w:r>
      <w:proofErr w:type="spellStart"/>
      <w:proofErr w:type="gramStart"/>
      <w:r w:rsidRPr="00171AD5">
        <w:t>url</w:t>
      </w:r>
      <w:proofErr w:type="spellEnd"/>
      <w:proofErr w:type="gramEnd"/>
      <w:r w:rsidRPr="00171AD5">
        <w:t xml:space="preserve"> in browser and check.</w:t>
      </w:r>
    </w:p>
    <w:p w:rsidR="00171AD5" w:rsidRPr="00171AD5" w:rsidRDefault="00171AD5">
      <w:r w:rsidRPr="00171AD5">
        <w:t>&lt;</w:t>
      </w:r>
      <w:proofErr w:type="gramStart"/>
      <w:r w:rsidRPr="00171AD5">
        <w:t>project</w:t>
      </w:r>
      <w:proofErr w:type="gramEnd"/>
      <w:r w:rsidRPr="00171AD5">
        <w:t xml:space="preserve"> </w:t>
      </w:r>
      <w:proofErr w:type="spellStart"/>
      <w:r w:rsidRPr="00171AD5">
        <w:t>url</w:t>
      </w:r>
      <w:proofErr w:type="spellEnd"/>
      <w:r w:rsidRPr="00171AD5">
        <w:t>&gt;/swagger/</w:t>
      </w:r>
      <w:proofErr w:type="spellStart"/>
      <w:r w:rsidRPr="00171AD5">
        <w:t>ui</w:t>
      </w:r>
      <w:proofErr w:type="spellEnd"/>
      <w:r w:rsidRPr="00171AD5">
        <w:t>/index</w:t>
      </w:r>
    </w:p>
    <w:sectPr w:rsidR="00171AD5" w:rsidRPr="00171AD5" w:rsidSect="00171AD5">
      <w:pgSz w:w="12240" w:h="15840"/>
      <w:pgMar w:top="810" w:right="540" w:bottom="144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NzQ1MTYyNTU1NDJQ0lEKTi0uzszPAykwrAUA/h2/aSwAAAA="/>
  </w:docVars>
  <w:rsids>
    <w:rsidRoot w:val="00171AD5"/>
    <w:rsid w:val="00171AD5"/>
    <w:rsid w:val="0029390E"/>
    <w:rsid w:val="00CF4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9C76B2-5CC6-4368-91F4-89CCF6174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71A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1A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171A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1A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A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8</Words>
  <Characters>732</Characters>
  <Application>Microsoft Office Word</Application>
  <DocSecurity>0</DocSecurity>
  <Lines>6</Lines>
  <Paragraphs>1</Paragraphs>
  <ScaleCrop>false</ScaleCrop>
  <Company>Sapient IT</Company>
  <LinksUpToDate>false</LinksUpToDate>
  <CharactersWithSpaces>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Choudhary</dc:creator>
  <cp:keywords/>
  <dc:description/>
  <cp:lastModifiedBy>Ajay Choudhary</cp:lastModifiedBy>
  <cp:revision>1</cp:revision>
  <cp:lastPrinted>2017-03-28T11:37:00Z</cp:lastPrinted>
  <dcterms:created xsi:type="dcterms:W3CDTF">2017-03-28T10:45:00Z</dcterms:created>
  <dcterms:modified xsi:type="dcterms:W3CDTF">2017-03-28T11:37:00Z</dcterms:modified>
</cp:coreProperties>
</file>